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хамметмырадов</w:t>
      </w:r>
      <w:r>
        <w:t xml:space="preserve"> </w:t>
      </w:r>
      <w:r>
        <w:t xml:space="preserve">Рахы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4379494" cy="190580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5334000" cy="4006357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5334000" cy="4084453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121804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2346960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4504623" cy="3455469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1060986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3590223" cy="3503595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977055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3628724" cy="5130265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1104588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129237" cy="3801978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1008742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ухамметмырадов Рахым</dc:creator>
  <dc:language>ru-RU</dc:language>
  <cp:keywords/>
  <dcterms:created xsi:type="dcterms:W3CDTF">2025-01-22T08:51:31Z</dcterms:created>
  <dcterms:modified xsi:type="dcterms:W3CDTF">2025-01-22T08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